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Veronic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ettinel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vardo, BS, Italia Treviso Brescian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Treviso Brescian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1/03/199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7089925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bettinelliv@yahoo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